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1FC28E80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72039D">
        <w:rPr>
          <w:rFonts w:ascii="Arial" w:hAnsi="Arial"/>
          <w:spacing w:val="0"/>
          <w:kern w:val="0"/>
          <w:sz w:val="24"/>
          <w:szCs w:val="24"/>
        </w:rPr>
        <w:t>53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51F00B6" w14:textId="77777777" w:rsidR="00F5304E" w:rsidRPr="00A16B28" w:rsidRDefault="00F5304E" w:rsidP="00F5304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>
        <w:rPr>
          <w:rFonts w:ascii="Arial" w:hAnsi="Arial" w:cs="Arial"/>
          <w:sz w:val="20"/>
          <w:szCs w:val="22"/>
        </w:rPr>
        <w:t>.</w:t>
      </w:r>
    </w:p>
    <w:p w14:paraId="216B1971" w14:textId="77777777" w:rsidR="00F5304E" w:rsidRPr="00A16B28" w:rsidRDefault="00F5304E" w:rsidP="00F5304E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24BBB6EE" w14:textId="77777777" w:rsidR="00F5304E" w:rsidRPr="00A16B28" w:rsidRDefault="00F5304E" w:rsidP="00F5304E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506588C0" w14:textId="77777777" w:rsidR="00F5304E" w:rsidRPr="00A16B28" w:rsidRDefault="00F5304E" w:rsidP="00F5304E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5ACD9D71" w14:textId="04714B46" w:rsidR="00F5304E" w:rsidRDefault="00F5304E" w:rsidP="00F5304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977EAB" w:rsidRPr="00977EAB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623C01BE" w14:textId="313BA378" w:rsidR="00F5304E" w:rsidRPr="00A16B28" w:rsidRDefault="00F5304E" w:rsidP="00F5304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2"/>
        </w:rPr>
        <w:t>č.ú</w:t>
      </w:r>
      <w:proofErr w:type="spellEnd"/>
      <w:r>
        <w:rPr>
          <w:rFonts w:ascii="Arial" w:hAnsi="Arial" w:cs="Arial"/>
          <w:sz w:val="20"/>
          <w:szCs w:val="22"/>
        </w:rPr>
        <w:t xml:space="preserve">.: </w:t>
      </w:r>
      <w:r>
        <w:rPr>
          <w:rFonts w:ascii="Arial" w:hAnsi="Arial" w:cs="Arial"/>
          <w:sz w:val="20"/>
          <w:szCs w:val="22"/>
        </w:rPr>
        <w:tab/>
      </w:r>
      <w:r w:rsidR="00977EAB" w:rsidRPr="00977EAB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331BC79E" w14:textId="77777777" w:rsidR="00F5304E" w:rsidRPr="00A16B28" w:rsidRDefault="00F5304E" w:rsidP="00F5304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4BC5B9F6" w14:textId="77777777" w:rsidR="00F5304E" w:rsidRPr="00A16B28" w:rsidRDefault="00F5304E" w:rsidP="00F5304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1EBCDFE7" w14:textId="404BBAA7" w:rsidR="0072039D" w:rsidRPr="0072039D" w:rsidRDefault="0065183E" w:rsidP="000740E0">
      <w:pPr>
        <w:pStyle w:val="RLTextlnkuslovan"/>
        <w:widowControl w:val="0"/>
        <w:numPr>
          <w:ilvl w:val="1"/>
          <w:numId w:val="48"/>
        </w:numPr>
        <w:tabs>
          <w:tab w:val="clear" w:pos="5131"/>
          <w:tab w:val="num" w:pos="567"/>
          <w:tab w:val="left" w:pos="6804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72039D">
        <w:rPr>
          <w:rFonts w:ascii="Arial" w:hAnsi="Arial" w:cs="Arial"/>
          <w:sz w:val="20"/>
          <w:szCs w:val="20"/>
        </w:rPr>
        <w:t>Poskytovatel</w:t>
      </w:r>
      <w:r w:rsidRPr="0072039D">
        <w:rPr>
          <w:rFonts w:ascii="Arial" w:hAnsi="Arial" w:cs="Arial"/>
          <w:sz w:val="20"/>
          <w:szCs w:val="22"/>
        </w:rPr>
        <w:t xml:space="preserve"> se Dílčí smlouvou zavazuje poskytnout </w:t>
      </w:r>
      <w:r w:rsidR="00E76B44" w:rsidRPr="0072039D">
        <w:rPr>
          <w:rFonts w:ascii="Arial" w:hAnsi="Arial" w:cs="Arial"/>
          <w:sz w:val="20"/>
          <w:szCs w:val="22"/>
        </w:rPr>
        <w:t>služby</w:t>
      </w:r>
      <w:r w:rsidRPr="0072039D">
        <w:rPr>
          <w:rFonts w:ascii="Arial" w:hAnsi="Arial" w:cs="Arial"/>
          <w:sz w:val="20"/>
          <w:szCs w:val="22"/>
        </w:rPr>
        <w:t xml:space="preserve"> IT odborníků </w:t>
      </w:r>
      <w:r w:rsidR="009C6D10" w:rsidRPr="0072039D">
        <w:rPr>
          <w:rFonts w:ascii="Arial" w:eastAsia="Arial" w:hAnsi="Arial" w:cs="Arial"/>
          <w:color w:val="000000" w:themeColor="text1"/>
          <w:sz w:val="20"/>
          <w:szCs w:val="20"/>
        </w:rPr>
        <w:t xml:space="preserve">v oblasti </w:t>
      </w:r>
      <w:r w:rsidR="00B064A9" w:rsidRPr="0072039D">
        <w:rPr>
          <w:rFonts w:ascii="Arial" w:eastAsia="Arial" w:hAnsi="Arial" w:cs="Arial"/>
          <w:color w:val="000000" w:themeColor="text1"/>
          <w:sz w:val="20"/>
          <w:szCs w:val="20"/>
        </w:rPr>
        <w:t>business analýzy</w:t>
      </w:r>
      <w:r w:rsidR="009C6D10" w:rsidRPr="0072039D">
        <w:rPr>
          <w:rFonts w:ascii="Arial" w:eastAsia="Arial" w:hAnsi="Arial" w:cs="Arial"/>
          <w:color w:val="000000" w:themeColor="text1"/>
          <w:sz w:val="20"/>
          <w:szCs w:val="20"/>
        </w:rPr>
        <w:t xml:space="preserve"> pro </w:t>
      </w:r>
      <w:r w:rsidR="009C6D10" w:rsidRPr="0072039D">
        <w:rPr>
          <w:rFonts w:ascii="Arial" w:hAnsi="Arial" w:cs="Arial"/>
          <w:sz w:val="20"/>
          <w:szCs w:val="20"/>
        </w:rPr>
        <w:t xml:space="preserve">projekt </w:t>
      </w:r>
      <w:r w:rsidR="0072039D" w:rsidRPr="0072039D">
        <w:rPr>
          <w:rFonts w:ascii="Arial" w:hAnsi="Arial" w:cs="Arial"/>
          <w:sz w:val="20"/>
          <w:szCs w:val="20"/>
        </w:rPr>
        <w:t>Přesun dávek osob se zdravotním postižením (dále jen „OZP“). které se budou primárně podílet na návrhu business analýzy a funkčního designu pro vytvoření budoucího informačního systému. Hlavním cílem je vybudovat a uvést do provozu systém, který bude vyhovovat aktuálním i budoucím potřebám. Primárním cílem projektu je zjednodušení, zrychlení a maximální digitalizace procesů správního řízení a posuzování zdravotního stavu. Mezi tyto hlavní procesy patří poskytnutí a správa </w:t>
      </w:r>
    </w:p>
    <w:p w14:paraId="4EE66C72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říspěvku na péči; </w:t>
      </w:r>
    </w:p>
    <w:p w14:paraId="78DB2ED9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růkazu OZP; </w:t>
      </w:r>
    </w:p>
    <w:p w14:paraId="0BA12815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říspěvku na mobilitu; </w:t>
      </w:r>
    </w:p>
    <w:p w14:paraId="408B5AD0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říspěvku na zvláštní pomůcku.</w:t>
      </w:r>
    </w:p>
    <w:p w14:paraId="35C006BE" w14:textId="329B74BF" w:rsidR="006C4057" w:rsidRPr="00A02F7E" w:rsidRDefault="006C4057" w:rsidP="009D6354">
      <w:pPr>
        <w:pStyle w:val="RLTextlnkuslovan"/>
        <w:numPr>
          <w:ilvl w:val="0"/>
          <w:numId w:val="0"/>
        </w:numPr>
        <w:tabs>
          <w:tab w:val="num" w:pos="567"/>
        </w:tabs>
        <w:spacing w:before="6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A02F7E">
        <w:rPr>
          <w:rFonts w:ascii="Arial" w:hAnsi="Arial" w:cs="Arial"/>
          <w:sz w:val="20"/>
          <w:szCs w:val="20"/>
        </w:rPr>
        <w:t>(dále jen „</w:t>
      </w:r>
      <w:r w:rsidRPr="00A02F7E">
        <w:rPr>
          <w:rFonts w:ascii="Arial" w:hAnsi="Arial" w:cs="Arial"/>
          <w:b/>
          <w:bCs/>
          <w:sz w:val="20"/>
          <w:szCs w:val="20"/>
        </w:rPr>
        <w:t>Služby</w:t>
      </w:r>
      <w:r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1276"/>
        <w:gridCol w:w="992"/>
        <w:gridCol w:w="3402"/>
      </w:tblGrid>
      <w:tr w:rsidR="00B542F3" w:rsidRPr="00B36499" w14:paraId="202EE327" w14:textId="2979D1E7" w:rsidTr="00B542F3">
        <w:trPr>
          <w:trHeight w:val="340"/>
        </w:trPr>
        <w:tc>
          <w:tcPr>
            <w:tcW w:w="2835" w:type="dxa"/>
            <w:shd w:val="clear" w:color="000000" w:fill="DBE5F1"/>
            <w:vAlign w:val="center"/>
            <w:hideMark/>
          </w:tcPr>
          <w:p w14:paraId="1DD59FF6" w14:textId="212D2BAC" w:rsidR="00B542F3" w:rsidRPr="008C603A" w:rsidRDefault="00B542F3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1276" w:type="dxa"/>
            <w:shd w:val="clear" w:color="000000" w:fill="DBE5F1"/>
            <w:vAlign w:val="center"/>
            <w:hideMark/>
          </w:tcPr>
          <w:p w14:paraId="276671F7" w14:textId="15D2D32E" w:rsidR="00B542F3" w:rsidRPr="008C603A" w:rsidRDefault="00B542F3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MD</w:t>
            </w:r>
          </w:p>
        </w:tc>
        <w:tc>
          <w:tcPr>
            <w:tcW w:w="992" w:type="dxa"/>
            <w:shd w:val="clear" w:color="000000" w:fill="DBE5F1"/>
            <w:vAlign w:val="center"/>
          </w:tcPr>
          <w:p w14:paraId="6F9D9676" w14:textId="16B621B9" w:rsidR="00B542F3" w:rsidRPr="008C603A" w:rsidRDefault="00B542F3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3402" w:type="dxa"/>
            <w:shd w:val="clear" w:color="000000" w:fill="DBE5F1"/>
          </w:tcPr>
          <w:p w14:paraId="4176424A" w14:textId="7E11C6B1" w:rsidR="00B542F3" w:rsidRDefault="00B542F3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pis činností</w:t>
            </w:r>
          </w:p>
        </w:tc>
      </w:tr>
      <w:tr w:rsidR="00B542F3" w:rsidRPr="00B36499" w14:paraId="554E7420" w14:textId="70D9F3A3" w:rsidTr="00922FC1">
        <w:trPr>
          <w:trHeight w:val="1815"/>
        </w:trPr>
        <w:tc>
          <w:tcPr>
            <w:tcW w:w="2835" w:type="dxa"/>
            <w:shd w:val="clear" w:color="auto" w:fill="auto"/>
            <w:vAlign w:val="center"/>
          </w:tcPr>
          <w:p w14:paraId="427C2F4D" w14:textId="2057515A" w:rsidR="00B542F3" w:rsidRPr="00A02556" w:rsidRDefault="00B542F3" w:rsidP="00A02556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Business analytik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2F7DB5" w14:textId="7DE01F83" w:rsidR="00B542F3" w:rsidRPr="00A02556" w:rsidRDefault="00B542F3" w:rsidP="00A02556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02556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92" w:type="dxa"/>
            <w:vAlign w:val="center"/>
          </w:tcPr>
          <w:p w14:paraId="05F64F57" w14:textId="7B7BE5C3" w:rsidR="00B542F3" w:rsidRPr="00A02556" w:rsidRDefault="00B542F3" w:rsidP="00A0255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402" w:type="dxa"/>
            <w:vMerge w:val="restart"/>
          </w:tcPr>
          <w:p w14:paraId="0ED85ABB" w14:textId="77777777" w:rsidR="00B542F3" w:rsidRPr="00B542F3" w:rsidRDefault="00B542F3" w:rsidP="00B542F3">
            <w:pPr>
              <w:pStyle w:val="Odstavecseseznamem"/>
              <w:widowControl w:val="0"/>
              <w:numPr>
                <w:ilvl w:val="0"/>
                <w:numId w:val="51"/>
              </w:numPr>
              <w:spacing w:after="0" w:line="280" w:lineRule="atLeast"/>
              <w:ind w:left="280" w:hanging="28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542F3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Detailně analyzuje procesy a požadavky</w:t>
            </w:r>
            <w:r w:rsidRPr="00B542F3">
              <w:rPr>
                <w:rFonts w:ascii="Arial" w:eastAsia="Arial" w:hAnsi="Arial" w:cs="Arial"/>
                <w:sz w:val="20"/>
                <w:szCs w:val="20"/>
              </w:rPr>
              <w:t xml:space="preserve"> a navrhuje řešení v rámci jednotlivých agend (Příspěvek na péči, Průkaz OZP, Příspěvek na mobilitu, Příspěvek na zvláštní pomůcku);</w:t>
            </w:r>
          </w:p>
          <w:p w14:paraId="1D1D65F1" w14:textId="77777777" w:rsidR="00B542F3" w:rsidRPr="00B542F3" w:rsidRDefault="00B542F3" w:rsidP="00B542F3">
            <w:pPr>
              <w:pStyle w:val="Odstavecseseznamem"/>
              <w:widowControl w:val="0"/>
              <w:numPr>
                <w:ilvl w:val="0"/>
                <w:numId w:val="51"/>
              </w:numPr>
              <w:spacing w:after="0" w:line="280" w:lineRule="atLeast"/>
              <w:ind w:left="280" w:hanging="28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542F3">
              <w:rPr>
                <w:rFonts w:ascii="Arial" w:eastAsia="Arial" w:hAnsi="Arial" w:cs="Arial"/>
                <w:sz w:val="20"/>
                <w:szCs w:val="20"/>
              </w:rPr>
              <w:t>vede workshopy s odborníky MPSV a ČSSZ (případně ÚP);</w:t>
            </w:r>
          </w:p>
          <w:p w14:paraId="0BDC9643" w14:textId="77777777" w:rsidR="00B542F3" w:rsidRPr="00B542F3" w:rsidRDefault="00B542F3" w:rsidP="00B542F3">
            <w:pPr>
              <w:pStyle w:val="Odstavecseseznamem"/>
              <w:widowControl w:val="0"/>
              <w:numPr>
                <w:ilvl w:val="0"/>
                <w:numId w:val="51"/>
              </w:numPr>
              <w:spacing w:after="0" w:line="280" w:lineRule="atLeast"/>
              <w:ind w:left="280" w:hanging="28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542F3">
              <w:rPr>
                <w:rFonts w:ascii="Arial" w:eastAsia="Arial" w:hAnsi="Arial" w:cs="Arial"/>
                <w:sz w:val="20"/>
                <w:szCs w:val="20"/>
              </w:rPr>
              <w:t xml:space="preserve">zajišťuje definici akceptačních kritérií, vytváří user </w:t>
            </w:r>
            <w:proofErr w:type="spellStart"/>
            <w:r w:rsidRPr="00B542F3">
              <w:rPr>
                <w:rFonts w:ascii="Arial" w:eastAsia="Arial" w:hAnsi="Arial" w:cs="Arial"/>
                <w:sz w:val="20"/>
                <w:szCs w:val="20"/>
              </w:rPr>
              <w:t>stories</w:t>
            </w:r>
            <w:proofErr w:type="spellEnd"/>
            <w:r w:rsidRPr="00B542F3">
              <w:rPr>
                <w:rFonts w:ascii="Arial" w:eastAsia="Arial" w:hAnsi="Arial" w:cs="Arial"/>
                <w:sz w:val="20"/>
                <w:szCs w:val="20"/>
              </w:rPr>
              <w:t>;</w:t>
            </w:r>
          </w:p>
          <w:p w14:paraId="287D354C" w14:textId="77777777" w:rsidR="00B542F3" w:rsidRPr="00B542F3" w:rsidRDefault="00B542F3" w:rsidP="00B542F3">
            <w:pPr>
              <w:pStyle w:val="Odstavecseseznamem"/>
              <w:widowControl w:val="0"/>
              <w:numPr>
                <w:ilvl w:val="0"/>
                <w:numId w:val="51"/>
              </w:numPr>
              <w:spacing w:after="0" w:line="280" w:lineRule="atLeast"/>
              <w:ind w:left="280" w:hanging="28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542F3">
              <w:rPr>
                <w:rFonts w:ascii="Arial" w:eastAsia="Arial" w:hAnsi="Arial" w:cs="Arial"/>
                <w:sz w:val="20"/>
                <w:szCs w:val="20"/>
              </w:rPr>
              <w:t xml:space="preserve">připravuje funkční specifikaci; a </w:t>
            </w:r>
          </w:p>
          <w:p w14:paraId="74649D7C" w14:textId="66727DD9" w:rsidR="00B542F3" w:rsidRPr="00A02556" w:rsidRDefault="00B542F3" w:rsidP="00B542F3">
            <w:pPr>
              <w:pStyle w:val="Odstavecseseznamem"/>
              <w:widowControl w:val="0"/>
              <w:numPr>
                <w:ilvl w:val="0"/>
                <w:numId w:val="51"/>
              </w:numPr>
              <w:spacing w:after="0" w:line="280" w:lineRule="atLeast"/>
              <w:ind w:left="280" w:hanging="28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542F3">
              <w:rPr>
                <w:rFonts w:ascii="Arial" w:eastAsia="Arial" w:hAnsi="Arial" w:cs="Arial"/>
                <w:sz w:val="20"/>
                <w:szCs w:val="20"/>
              </w:rPr>
              <w:t>podílí se na organizace práce pro vývojové týmy.</w:t>
            </w:r>
          </w:p>
        </w:tc>
      </w:tr>
      <w:tr w:rsidR="00B542F3" w:rsidRPr="00B36499" w14:paraId="288F55B8" w14:textId="52FAA631" w:rsidTr="00922FC1">
        <w:trPr>
          <w:trHeight w:val="1815"/>
        </w:trPr>
        <w:tc>
          <w:tcPr>
            <w:tcW w:w="2835" w:type="dxa"/>
            <w:shd w:val="clear" w:color="auto" w:fill="auto"/>
            <w:vAlign w:val="center"/>
          </w:tcPr>
          <w:p w14:paraId="7268B9AA" w14:textId="5A1BD1A0" w:rsidR="00B542F3" w:rsidRPr="00A02556" w:rsidRDefault="00B542F3" w:rsidP="00A02556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 xml:space="preserve">Business analytik </w:t>
            </w:r>
            <w:r>
              <w:rPr>
                <w:rFonts w:ascii="Arial" w:hAnsi="Arial" w:cs="Arial"/>
                <w:sz w:val="20"/>
                <w:szCs w:val="20"/>
              </w:rPr>
              <w:t>senior II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A79D5A" w14:textId="70006779" w:rsidR="00B542F3" w:rsidRPr="00A02556" w:rsidRDefault="00B542F3" w:rsidP="00A02556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02556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92" w:type="dxa"/>
            <w:vAlign w:val="center"/>
          </w:tcPr>
          <w:p w14:paraId="574C636E" w14:textId="0251C934" w:rsidR="00B542F3" w:rsidRPr="00A02556" w:rsidRDefault="00B542F3" w:rsidP="00A0255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402" w:type="dxa"/>
            <w:vMerge/>
          </w:tcPr>
          <w:p w14:paraId="74C68149" w14:textId="77777777" w:rsidR="00B542F3" w:rsidRPr="00A02556" w:rsidRDefault="00B542F3" w:rsidP="00A0255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lastRenderedPageBreak/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EA6794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65894ED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950F0F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F5304E">
        <w:rPr>
          <w:rFonts w:ascii="Arial" w:hAnsi="Arial" w:cs="Arial"/>
          <w:sz w:val="20"/>
          <w:szCs w:val="20"/>
          <w:lang w:eastAsia="en-US"/>
        </w:rPr>
        <w:t xml:space="preserve"> 3 168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23348171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EB3206">
        <w:rPr>
          <w:rFonts w:ascii="Arial" w:hAnsi="Arial" w:cs="Arial"/>
          <w:sz w:val="20"/>
          <w:szCs w:val="20"/>
          <w:lang w:eastAsia="en-US"/>
        </w:rPr>
        <w:t>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EB3206">
        <w:rPr>
          <w:rFonts w:ascii="Arial" w:hAnsi="Arial" w:cs="Arial"/>
          <w:sz w:val="20"/>
          <w:szCs w:val="20"/>
          <w:lang w:eastAsia="en-US"/>
        </w:rPr>
        <w:t>4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C95A5C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200A3B33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Práva a povinnosti smluvních stran, které nejsou upraveny v Dílčí smlouvě, se řídí Rámcovou dohodou. V případě rozporu mezi Dílčí smlouvou a Rámcovou dohodou se použijí ustanovení </w:t>
      </w:r>
      <w:r w:rsidRPr="00407C33">
        <w:rPr>
          <w:rFonts w:ascii="Arial" w:hAnsi="Arial" w:cs="Arial"/>
          <w:sz w:val="20"/>
          <w:szCs w:val="20"/>
          <w:lang w:eastAsia="en-US"/>
        </w:rPr>
        <w:lastRenderedPageBreak/>
        <w:t>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2482E18C" w14:textId="200ED4C1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F5304E" w:rsidRPr="00A16B28" w14:paraId="7312D22F" w14:textId="77777777" w:rsidTr="00576A65">
        <w:trPr>
          <w:jc w:val="center"/>
        </w:trPr>
        <w:tc>
          <w:tcPr>
            <w:tcW w:w="4535" w:type="dxa"/>
          </w:tcPr>
          <w:p w14:paraId="39C052B7" w14:textId="77777777" w:rsidR="00F5304E" w:rsidRPr="00A16B28" w:rsidRDefault="00F5304E" w:rsidP="00576A65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2231FCD7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2BD8D15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6CDA5BAF" w14:textId="77777777" w:rsidR="00F5304E" w:rsidRPr="00A16B28" w:rsidRDefault="00F5304E" w:rsidP="00576A65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FFC2890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7ACC3A6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9DA9F02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</w:tc>
      </w:tr>
      <w:tr w:rsidR="00F5304E" w:rsidRPr="00A16B28" w14:paraId="0B251316" w14:textId="77777777" w:rsidTr="00576A65">
        <w:trPr>
          <w:trHeight w:val="820"/>
          <w:jc w:val="center"/>
        </w:trPr>
        <w:tc>
          <w:tcPr>
            <w:tcW w:w="4535" w:type="dxa"/>
          </w:tcPr>
          <w:p w14:paraId="341659B3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87BEEFC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58C13EA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9E4ADBC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6BE25F4" w14:textId="4B55A58A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7C2DB1B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95C7000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A419DFE" w14:textId="77777777" w:rsidR="00F5304E" w:rsidRPr="00A16B28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2570BFD" w14:textId="77777777" w:rsidR="00F5304E" w:rsidRPr="00784095" w:rsidRDefault="00F5304E" w:rsidP="00576A6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01F41061" w14:textId="77777777" w:rsidR="00F5304E" w:rsidRPr="00A16B28" w:rsidRDefault="00F5304E" w:rsidP="00977EA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4565C37F" w14:textId="7404BD49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1B405A02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481" w:type="dxa"/>
        <w:tblInd w:w="-147" w:type="dxa"/>
        <w:tblLook w:val="04A0" w:firstRow="1" w:lastRow="0" w:firstColumn="1" w:lastColumn="0" w:noHBand="0" w:noVBand="1"/>
      </w:tblPr>
      <w:tblGrid>
        <w:gridCol w:w="2694"/>
        <w:gridCol w:w="3118"/>
        <w:gridCol w:w="1550"/>
        <w:gridCol w:w="2119"/>
      </w:tblGrid>
      <w:tr w:rsidR="00D11A04" w:rsidRPr="00A5360B" w14:paraId="426CABD4" w14:textId="77777777" w:rsidTr="00922FC1">
        <w:trPr>
          <w:trHeight w:val="57"/>
        </w:trPr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0C688A" w:rsidRPr="00A5360B" w14:paraId="18236ED6" w14:textId="77777777" w:rsidTr="00922FC1">
        <w:trPr>
          <w:trHeight w:val="567"/>
        </w:trPr>
        <w:tc>
          <w:tcPr>
            <w:tcW w:w="2694" w:type="dxa"/>
            <w:shd w:val="clear" w:color="auto" w:fill="auto"/>
            <w:vAlign w:val="center"/>
          </w:tcPr>
          <w:p w14:paraId="13C5E32A" w14:textId="22D56C58" w:rsidR="000C688A" w:rsidRPr="000C688A" w:rsidRDefault="000C688A" w:rsidP="000C688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C688A">
              <w:rPr>
                <w:rFonts w:ascii="Arial" w:hAnsi="Arial" w:cs="Arial"/>
                <w:sz w:val="20"/>
                <w:szCs w:val="22"/>
              </w:rPr>
              <w:t>Business analytik senior</w:t>
            </w:r>
            <w:r w:rsidR="00922FC1">
              <w:rPr>
                <w:rFonts w:ascii="Arial" w:hAnsi="Arial" w:cs="Arial"/>
                <w:sz w:val="20"/>
                <w:szCs w:val="22"/>
              </w:rPr>
              <w:t xml:space="preserve"> I.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29A88FCF" w14:textId="50449FA2" w:rsidR="000C688A" w:rsidRPr="00B77F8E" w:rsidRDefault="00977EAB" w:rsidP="000C688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977EAB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0C688A" w:rsidRPr="00BB2C2E" w:rsidRDefault="000C688A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14EC8879" w:rsidR="000C688A" w:rsidRPr="00F5304E" w:rsidRDefault="00F5304E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5304E">
              <w:rPr>
                <w:rFonts w:ascii="Arial" w:hAnsi="Arial" w:cs="Arial"/>
                <w:sz w:val="20"/>
                <w:szCs w:val="22"/>
              </w:rPr>
              <w:t>9 900,-</w:t>
            </w:r>
          </w:p>
        </w:tc>
      </w:tr>
      <w:tr w:rsidR="000C688A" w:rsidRPr="00A5360B" w14:paraId="221F1C5A" w14:textId="77777777" w:rsidTr="00922FC1">
        <w:trPr>
          <w:trHeight w:val="567"/>
        </w:trPr>
        <w:tc>
          <w:tcPr>
            <w:tcW w:w="2694" w:type="dxa"/>
            <w:shd w:val="clear" w:color="auto" w:fill="auto"/>
            <w:vAlign w:val="center"/>
          </w:tcPr>
          <w:p w14:paraId="37BA2ECB" w14:textId="58184B56" w:rsidR="000C688A" w:rsidRPr="000C688A" w:rsidRDefault="000C688A" w:rsidP="000C688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C688A">
              <w:rPr>
                <w:rFonts w:ascii="Arial" w:hAnsi="Arial" w:cs="Arial"/>
                <w:sz w:val="20"/>
                <w:szCs w:val="22"/>
              </w:rPr>
              <w:t>Business analytik</w:t>
            </w:r>
            <w:r w:rsidR="00922FC1">
              <w:rPr>
                <w:rFonts w:ascii="Arial" w:hAnsi="Arial" w:cs="Arial"/>
                <w:sz w:val="20"/>
                <w:szCs w:val="22"/>
              </w:rPr>
              <w:t xml:space="preserve"> senior II.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CA1F836" w14:textId="74AC6A89" w:rsidR="000C688A" w:rsidRPr="00B77F8E" w:rsidRDefault="00977EAB" w:rsidP="000C688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977EAB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0C688A" w:rsidRPr="00BB2C2E" w:rsidRDefault="000C688A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6BB1E056" w:rsidR="000C688A" w:rsidRPr="00F5304E" w:rsidRDefault="00F5304E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5304E">
              <w:rPr>
                <w:rFonts w:ascii="Arial" w:hAnsi="Arial" w:cs="Arial"/>
                <w:sz w:val="20"/>
                <w:szCs w:val="22"/>
              </w:rPr>
              <w:t>9 9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EB3206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588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977EAB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632B4A86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510907"/>
    <w:multiLevelType w:val="hybridMultilevel"/>
    <w:tmpl w:val="F5FECEDA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3A400FF"/>
    <w:multiLevelType w:val="hybridMultilevel"/>
    <w:tmpl w:val="C9C2AD6C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9"/>
  </w:num>
  <w:num w:numId="9" w16cid:durableId="745686164">
    <w:abstractNumId w:val="31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3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2"/>
  </w:num>
  <w:num w:numId="23" w16cid:durableId="770664537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6"/>
  </w:num>
  <w:num w:numId="27" w16cid:durableId="173426749">
    <w:abstractNumId w:val="41"/>
  </w:num>
  <w:num w:numId="28" w16cid:durableId="758210841">
    <w:abstractNumId w:val="47"/>
  </w:num>
  <w:num w:numId="29" w16cid:durableId="359165940">
    <w:abstractNumId w:val="48"/>
  </w:num>
  <w:num w:numId="30" w16cid:durableId="2027823902">
    <w:abstractNumId w:val="24"/>
  </w:num>
  <w:num w:numId="31" w16cid:durableId="1480613658">
    <w:abstractNumId w:val="35"/>
  </w:num>
  <w:num w:numId="32" w16cid:durableId="112411444">
    <w:abstractNumId w:val="45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8"/>
  </w:num>
  <w:num w:numId="41" w16cid:durableId="782190033">
    <w:abstractNumId w:val="25"/>
  </w:num>
  <w:num w:numId="42" w16cid:durableId="79330020">
    <w:abstractNumId w:val="21"/>
  </w:num>
  <w:num w:numId="43" w16cid:durableId="936643173">
    <w:abstractNumId w:val="51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0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4996970">
    <w:abstractNumId w:val="6"/>
  </w:num>
  <w:num w:numId="50" w16cid:durableId="1152719884">
    <w:abstractNumId w:val="26"/>
  </w:num>
  <w:num w:numId="51" w16cid:durableId="1726837269">
    <w:abstractNumId w:val="39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88A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2BDD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A5E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650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BA6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67CDD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3B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0E0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0BCB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459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B6F7E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A79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5D4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5838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432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39D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A80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C7953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05A"/>
    <w:rsid w:val="0091644A"/>
    <w:rsid w:val="009167FD"/>
    <w:rsid w:val="00916B4D"/>
    <w:rsid w:val="009172D6"/>
    <w:rsid w:val="00921B47"/>
    <w:rsid w:val="00921C95"/>
    <w:rsid w:val="00922FC1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77EAB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354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556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48AB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6D63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397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4A9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2F3"/>
    <w:rsid w:val="00B54EF8"/>
    <w:rsid w:val="00B55F22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77F8E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19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5A5C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0A42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3206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62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4E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67E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622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http://purl.org/dc/terms/"/>
    <ds:schemaRef ds:uri="025250fb-bc8f-468c-9c5d-8bcc1e866151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36d2728b-6543-4061-ada0-b61e82d9662c"/>
  </ds:schemaRefs>
</ds:datastoreItem>
</file>

<file path=customXml/itemProps4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5</Pages>
  <Words>1142</Words>
  <Characters>6629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202</cp:revision>
  <cp:lastPrinted>2025-09-11T11:39:00Z</cp:lastPrinted>
  <dcterms:created xsi:type="dcterms:W3CDTF">2024-03-11T14:22:00Z</dcterms:created>
  <dcterms:modified xsi:type="dcterms:W3CDTF">2025-10-2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